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E038A1" w:rsidTr="00E038A1">
        <w:tc>
          <w:tcPr>
            <w:tcW w:w="9350" w:type="dxa"/>
          </w:tcPr>
          <w:p w:rsidR="00E038A1" w:rsidRDefault="00C82B12">
            <w:r>
              <w:t xml:space="preserve">HW4: </w:t>
            </w:r>
            <w:r w:rsidR="00BD4445">
              <w:t>SAS Code Heteroscedasticity.</w:t>
            </w:r>
          </w:p>
          <w:p w:rsidR="00BD4445" w:rsidRDefault="00BD4445"/>
          <w:p w:rsidR="00BD4445" w:rsidRDefault="00BD4445" w:rsidP="00BD444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PROC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IMPORT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OUT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= WORK.bm </w:t>
            </w:r>
          </w:p>
          <w:p w:rsidR="00BD4445" w:rsidRDefault="00BD4445" w:rsidP="00BD444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80008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           </w:t>
            </w:r>
            <w:r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DATAFILE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= </w:t>
            </w:r>
            <w:r>
              <w:rPr>
                <w:rFonts w:ascii="Courier New" w:hAnsi="Courier New" w:cs="Courier New"/>
                <w:color w:val="800080"/>
                <w:sz w:val="20"/>
                <w:szCs w:val="20"/>
                <w:shd w:val="clear" w:color="auto" w:fill="FFFFFF"/>
              </w:rPr>
              <w:t>"C:\Users\bmishra\Dropbox\Ph.D. Courseworks\Semest</w:t>
            </w:r>
          </w:p>
          <w:p w:rsidR="00BD4445" w:rsidRDefault="00BD4445" w:rsidP="00BD444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800080"/>
                <w:sz w:val="20"/>
                <w:szCs w:val="20"/>
                <w:shd w:val="clear" w:color="auto" w:fill="FFFFFF"/>
              </w:rPr>
              <w:t>er II, Spring 2019\Econometric Methods\Homeworks\Homework 4\HW4-DATA.xls"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</w:p>
          <w:p w:rsidR="00BD4445" w:rsidRDefault="00BD4445" w:rsidP="00BD444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           </w:t>
            </w:r>
            <w:r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DBMS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=EXCEL REPLACE;</w:t>
            </w:r>
          </w:p>
          <w:p w:rsidR="00BD4445" w:rsidRDefault="00BD4445" w:rsidP="00BD444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    </w:t>
            </w:r>
            <w:r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RANGE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=</w:t>
            </w:r>
            <w:r>
              <w:rPr>
                <w:rFonts w:ascii="Courier New" w:hAnsi="Courier New" w:cs="Courier New"/>
                <w:color w:val="800080"/>
                <w:sz w:val="20"/>
                <w:szCs w:val="20"/>
                <w:shd w:val="clear" w:color="auto" w:fill="FFFFFF"/>
              </w:rPr>
              <w:t>"hw9$"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; </w:t>
            </w:r>
          </w:p>
          <w:p w:rsidR="00BD4445" w:rsidRDefault="00BD4445" w:rsidP="00BD444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    </w:t>
            </w:r>
            <w:r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GETNAMES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=YES;</w:t>
            </w:r>
          </w:p>
          <w:p w:rsidR="00BD4445" w:rsidRDefault="00BD4445" w:rsidP="00BD444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    </w:t>
            </w:r>
            <w:r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MIXED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=NO;</w:t>
            </w:r>
          </w:p>
          <w:p w:rsidR="00BD4445" w:rsidRDefault="00BD4445" w:rsidP="00BD444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    </w:t>
            </w:r>
            <w:r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SCANTEXT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=YES;</w:t>
            </w:r>
          </w:p>
          <w:p w:rsidR="00BD4445" w:rsidRDefault="00BD4445" w:rsidP="00BD444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    </w:t>
            </w:r>
            <w:r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USEDATE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=YES;</w:t>
            </w:r>
          </w:p>
          <w:p w:rsidR="00BD4445" w:rsidRDefault="00BD4445" w:rsidP="00BD444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    </w:t>
            </w:r>
            <w:r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SCANTIME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=YES;</w:t>
            </w:r>
          </w:p>
          <w:p w:rsidR="00BD4445" w:rsidRDefault="00BD4445" w:rsidP="00BD444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RUN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;</w:t>
            </w:r>
          </w:p>
          <w:p w:rsidR="00BD4445" w:rsidRDefault="00BD4445" w:rsidP="00BD444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</w:p>
          <w:p w:rsidR="00BD4445" w:rsidRDefault="00BD4445" w:rsidP="00BD444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data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bm; </w:t>
            </w:r>
            <w:r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set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bm;</w:t>
            </w:r>
          </w:p>
          <w:p w:rsidR="00BD4445" w:rsidRDefault="00BD4445" w:rsidP="00BD444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8000"/>
                <w:sz w:val="20"/>
                <w:szCs w:val="20"/>
                <w:shd w:val="clear" w:color="auto" w:fill="FFFFFF"/>
              </w:rPr>
              <w:t>/* Condition I */</w:t>
            </w:r>
          </w:p>
          <w:p w:rsidR="00BD4445" w:rsidRDefault="00BD4445" w:rsidP="00BD444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y = trport;</w:t>
            </w:r>
          </w:p>
          <w:p w:rsidR="00BD4445" w:rsidRDefault="00BD4445" w:rsidP="00BD444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a = a;</w:t>
            </w:r>
          </w:p>
          <w:p w:rsidR="00BD4445" w:rsidRDefault="00BD4445" w:rsidP="00BD444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k = k;</w:t>
            </w:r>
          </w:p>
          <w:p w:rsidR="00BD4445" w:rsidRDefault="00BD4445" w:rsidP="00BD444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x = x;</w:t>
            </w:r>
          </w:p>
          <w:p w:rsidR="00BD4445" w:rsidRDefault="00BD4445" w:rsidP="00BD444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lnx = log(x);</w:t>
            </w:r>
          </w:p>
          <w:p w:rsidR="00BD4445" w:rsidRDefault="00BD4445" w:rsidP="00BD444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</w:p>
          <w:p w:rsidR="00BD4445" w:rsidRDefault="00BD4445" w:rsidP="00BD444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8000"/>
                <w:sz w:val="20"/>
                <w:szCs w:val="20"/>
                <w:shd w:val="clear" w:color="auto" w:fill="FFFFFF"/>
              </w:rPr>
              <w:t>/* White Test */</w:t>
            </w:r>
          </w:p>
          <w:p w:rsidR="00BD4445" w:rsidRDefault="00BD4445" w:rsidP="00BD444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a2 = a**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zCs w:val="20"/>
                <w:shd w:val="clear" w:color="auto" w:fill="FFFFFF"/>
              </w:rPr>
              <w:t>2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;</w:t>
            </w:r>
          </w:p>
          <w:p w:rsidR="00BD4445" w:rsidRDefault="00BD4445" w:rsidP="00BD444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k2 = k**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zCs w:val="20"/>
                <w:shd w:val="clear" w:color="auto" w:fill="FFFFFF"/>
              </w:rPr>
              <w:t>2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;</w:t>
            </w:r>
          </w:p>
          <w:p w:rsidR="00BD4445" w:rsidRDefault="00BD4445" w:rsidP="00BD444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lnx2 = lnx**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zCs w:val="20"/>
                <w:shd w:val="clear" w:color="auto" w:fill="FFFFFF"/>
              </w:rPr>
              <w:t>2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;</w:t>
            </w:r>
          </w:p>
          <w:p w:rsidR="00BD4445" w:rsidRDefault="00BD4445" w:rsidP="00BD444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</w:p>
          <w:p w:rsidR="00BD4445" w:rsidRDefault="00BD4445" w:rsidP="00BD444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8000"/>
                <w:sz w:val="20"/>
                <w:szCs w:val="20"/>
                <w:shd w:val="clear" w:color="auto" w:fill="FFFFFF"/>
              </w:rPr>
              <w:t>/* Condition II */</w:t>
            </w:r>
          </w:p>
          <w:p w:rsidR="00BD4445" w:rsidRDefault="00BD4445" w:rsidP="00BD444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ylnx = trport/lnx;</w:t>
            </w:r>
          </w:p>
          <w:p w:rsidR="00BD4445" w:rsidRDefault="00BD4445" w:rsidP="00BD444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intlnx =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zCs w:val="20"/>
                <w:shd w:val="clear" w:color="auto" w:fill="FFFFFF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/lnx;</w:t>
            </w:r>
          </w:p>
          <w:p w:rsidR="00BD4445" w:rsidRDefault="00BD4445" w:rsidP="00BD444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alnx = a/lnx;</w:t>
            </w:r>
          </w:p>
          <w:p w:rsidR="00BD4445" w:rsidRDefault="00BD4445" w:rsidP="00BD444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klnx = k/lnx;</w:t>
            </w:r>
          </w:p>
          <w:p w:rsidR="00BD4445" w:rsidRDefault="00BD4445" w:rsidP="00BD444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</w:p>
          <w:p w:rsidR="00BD4445" w:rsidRDefault="00BD4445" w:rsidP="00BD444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8000"/>
                <w:sz w:val="20"/>
                <w:szCs w:val="20"/>
                <w:shd w:val="clear" w:color="auto" w:fill="FFFFFF"/>
              </w:rPr>
              <w:t>/* Condition III */</w:t>
            </w:r>
          </w:p>
          <w:p w:rsidR="00BD4445" w:rsidRDefault="00BD4445" w:rsidP="00BD444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ylnx2 = trport/lnx2;</w:t>
            </w:r>
          </w:p>
          <w:p w:rsidR="00BD4445" w:rsidRDefault="00BD4445" w:rsidP="00BD444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intlnx2 =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zCs w:val="20"/>
                <w:shd w:val="clear" w:color="auto" w:fill="FFFFFF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/lnx2;</w:t>
            </w:r>
          </w:p>
          <w:p w:rsidR="00BD4445" w:rsidRDefault="00BD4445" w:rsidP="00BD444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alnx2 = a/lnx2;</w:t>
            </w:r>
          </w:p>
          <w:p w:rsidR="00BD4445" w:rsidRDefault="00BD4445" w:rsidP="00BD444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klnx2 = k/lnx2;</w:t>
            </w:r>
          </w:p>
          <w:p w:rsidR="00BD4445" w:rsidRDefault="00BD4445" w:rsidP="00BD444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run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;</w:t>
            </w:r>
          </w:p>
          <w:p w:rsidR="00BD4445" w:rsidRDefault="00BD4445" w:rsidP="00BD444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proc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print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;</w:t>
            </w:r>
          </w:p>
          <w:p w:rsidR="00BD4445" w:rsidRDefault="00BD4445" w:rsidP="00BD444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run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;</w:t>
            </w:r>
          </w:p>
          <w:p w:rsidR="00BD4445" w:rsidRDefault="00BD4445" w:rsidP="00BD444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</w:p>
          <w:p w:rsidR="00BD4445" w:rsidRDefault="00BD4445" w:rsidP="00BD444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proc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reg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data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= bm;</w:t>
            </w:r>
          </w:p>
          <w:p w:rsidR="00BD4445" w:rsidRDefault="00BD4445" w:rsidP="00BD444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model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y = lnx a k; </w:t>
            </w:r>
            <w:r>
              <w:rPr>
                <w:rFonts w:ascii="Courier New" w:hAnsi="Courier New" w:cs="Courier New"/>
                <w:color w:val="008000"/>
                <w:sz w:val="20"/>
                <w:szCs w:val="20"/>
                <w:shd w:val="clear" w:color="auto" w:fill="FFFFFF"/>
              </w:rPr>
              <w:t>/* Condition I */</w:t>
            </w:r>
          </w:p>
          <w:p w:rsidR="00BD4445" w:rsidRDefault="00BD4445" w:rsidP="00BD444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test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a =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zCs w:val="20"/>
                <w:shd w:val="clear" w:color="auto" w:fill="FFFFFF"/>
              </w:rPr>
              <w:t>10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;</w:t>
            </w:r>
          </w:p>
          <w:p w:rsidR="00BD4445" w:rsidRDefault="00BD4445" w:rsidP="00BD444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test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k =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zCs w:val="20"/>
                <w:shd w:val="clear" w:color="auto" w:fill="FFFFFF"/>
              </w:rPr>
              <w:t>2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;</w:t>
            </w:r>
          </w:p>
          <w:p w:rsidR="00BD4445" w:rsidRDefault="00BD4445" w:rsidP="00BD444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test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lnx =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zCs w:val="20"/>
                <w:shd w:val="clear" w:color="auto" w:fill="FFFFFF"/>
              </w:rPr>
              <w:t>24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;</w:t>
            </w:r>
          </w:p>
          <w:p w:rsidR="00BD4445" w:rsidRDefault="00BD4445" w:rsidP="00BD444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run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;</w:t>
            </w:r>
          </w:p>
          <w:p w:rsidR="00BD4445" w:rsidRDefault="00BD4445" w:rsidP="00BD444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</w:p>
          <w:p w:rsidR="00BD4445" w:rsidRDefault="00BD4445" w:rsidP="00BD444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proc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reg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data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= bm; </w:t>
            </w:r>
          </w:p>
          <w:p w:rsidR="00BD4445" w:rsidRDefault="00BD4445" w:rsidP="00BD444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model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ylnx = intlnx alnx klnx; </w:t>
            </w:r>
            <w:r>
              <w:rPr>
                <w:rFonts w:ascii="Courier New" w:hAnsi="Courier New" w:cs="Courier New"/>
                <w:color w:val="008000"/>
                <w:sz w:val="20"/>
                <w:szCs w:val="20"/>
                <w:shd w:val="clear" w:color="auto" w:fill="FFFFFF"/>
              </w:rPr>
              <w:t>/* Condition II */</w:t>
            </w:r>
          </w:p>
          <w:p w:rsidR="00BD4445" w:rsidRDefault="00BD4445" w:rsidP="00BD444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test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alnx =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zCs w:val="20"/>
                <w:shd w:val="clear" w:color="auto" w:fill="FFFFFF"/>
              </w:rPr>
              <w:t>10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;</w:t>
            </w:r>
          </w:p>
          <w:p w:rsidR="00BD4445" w:rsidRDefault="00BD4445" w:rsidP="00BD444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test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klnx =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zCs w:val="20"/>
                <w:shd w:val="clear" w:color="auto" w:fill="FFFFFF"/>
              </w:rPr>
              <w:t>2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;</w:t>
            </w:r>
          </w:p>
          <w:p w:rsidR="00BD4445" w:rsidRDefault="00BD4445" w:rsidP="00BD444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test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intlnx =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zCs w:val="20"/>
                <w:shd w:val="clear" w:color="auto" w:fill="FFFFFF"/>
              </w:rPr>
              <w:t>24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;</w:t>
            </w:r>
          </w:p>
          <w:p w:rsidR="00BD4445" w:rsidRDefault="00BD4445" w:rsidP="00BD444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run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;</w:t>
            </w:r>
          </w:p>
          <w:p w:rsidR="00BD4445" w:rsidRDefault="00BD4445" w:rsidP="00BD444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</w:p>
          <w:p w:rsidR="00BD4445" w:rsidRDefault="00BD4445" w:rsidP="00BD444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lastRenderedPageBreak/>
              <w:t>proc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reg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data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= bm;</w:t>
            </w:r>
          </w:p>
          <w:p w:rsidR="00BD4445" w:rsidRDefault="00BD4445" w:rsidP="00BD444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model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ylnx2 = intlnx intlnx2 alnx2 klnx2 /</w:t>
            </w:r>
            <w:r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noint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; </w:t>
            </w:r>
            <w:r>
              <w:rPr>
                <w:rFonts w:ascii="Courier New" w:hAnsi="Courier New" w:cs="Courier New"/>
                <w:color w:val="008000"/>
                <w:sz w:val="20"/>
                <w:szCs w:val="20"/>
                <w:shd w:val="clear" w:color="auto" w:fill="FFFFFF"/>
              </w:rPr>
              <w:t>/* Condition III */</w:t>
            </w:r>
          </w:p>
          <w:p w:rsidR="00BD4445" w:rsidRDefault="00BD4445" w:rsidP="00BD444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test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alnx2 =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zCs w:val="20"/>
                <w:shd w:val="clear" w:color="auto" w:fill="FFFFFF"/>
              </w:rPr>
              <w:t>10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;</w:t>
            </w:r>
          </w:p>
          <w:p w:rsidR="00BD4445" w:rsidRDefault="00BD4445" w:rsidP="00BD444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test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klnx2 =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zCs w:val="20"/>
                <w:shd w:val="clear" w:color="auto" w:fill="FFFFFF"/>
              </w:rPr>
              <w:t>2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;</w:t>
            </w:r>
          </w:p>
          <w:p w:rsidR="00BD4445" w:rsidRDefault="00BD4445" w:rsidP="00BD444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test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intlnx =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zCs w:val="20"/>
                <w:shd w:val="clear" w:color="auto" w:fill="FFFFFF"/>
              </w:rPr>
              <w:t>24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;</w:t>
            </w:r>
          </w:p>
          <w:p w:rsidR="00BD4445" w:rsidRDefault="00BD4445" w:rsidP="00BD444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run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;</w:t>
            </w:r>
          </w:p>
          <w:p w:rsidR="00BD4445" w:rsidRDefault="00BD4445" w:rsidP="00BD444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</w:p>
          <w:p w:rsidR="00BD4445" w:rsidRDefault="00BD4445" w:rsidP="00BD444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8000"/>
                <w:sz w:val="20"/>
                <w:szCs w:val="20"/>
                <w:shd w:val="clear" w:color="auto" w:fill="FFFFFF"/>
              </w:rPr>
              <w:t>/*GQ Test Data Preparation */</w:t>
            </w:r>
          </w:p>
          <w:p w:rsidR="00BD4445" w:rsidRDefault="00BD4445" w:rsidP="00BD444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data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bm;</w:t>
            </w:r>
          </w:p>
          <w:p w:rsidR="00BD4445" w:rsidRDefault="00BD4445" w:rsidP="00BD444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set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bm;</w:t>
            </w:r>
          </w:p>
          <w:p w:rsidR="00BD4445" w:rsidRDefault="00BD4445" w:rsidP="00BD444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proc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sort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;</w:t>
            </w:r>
          </w:p>
          <w:p w:rsidR="00BD4445" w:rsidRDefault="00BD4445" w:rsidP="00BD444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by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descending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x;</w:t>
            </w:r>
          </w:p>
          <w:p w:rsidR="00BD4445" w:rsidRDefault="00BD4445" w:rsidP="00BD444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run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;</w:t>
            </w:r>
          </w:p>
          <w:p w:rsidR="00BD4445" w:rsidRDefault="00BD4445" w:rsidP="00BD444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data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bm1; </w:t>
            </w:r>
            <w:r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set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bm;</w:t>
            </w:r>
            <w:r>
              <w:rPr>
                <w:rFonts w:ascii="Courier New" w:hAnsi="Courier New" w:cs="Courier New"/>
                <w:color w:val="008000"/>
                <w:sz w:val="20"/>
                <w:szCs w:val="20"/>
                <w:shd w:val="clear" w:color="auto" w:fill="FFFFFF"/>
              </w:rPr>
              <w:t>/* Newly created data = bm1 and bm1 contains first 500 cases */</w:t>
            </w:r>
          </w:p>
          <w:p w:rsidR="00BD4445" w:rsidRDefault="00BD4445" w:rsidP="00BD444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if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x le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zCs w:val="20"/>
                <w:shd w:val="clear" w:color="auto" w:fill="FFFFFF"/>
              </w:rPr>
              <w:t>610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;</w:t>
            </w:r>
          </w:p>
          <w:p w:rsidR="00BD4445" w:rsidRDefault="00BD4445" w:rsidP="00BD444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run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;</w:t>
            </w:r>
          </w:p>
          <w:p w:rsidR="00BD4445" w:rsidRDefault="00BD4445" w:rsidP="00BD444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data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bm2; </w:t>
            </w:r>
            <w:r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set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bm; </w:t>
            </w:r>
            <w:r>
              <w:rPr>
                <w:rFonts w:ascii="Courier New" w:hAnsi="Courier New" w:cs="Courier New"/>
                <w:color w:val="008000"/>
                <w:sz w:val="20"/>
                <w:szCs w:val="20"/>
                <w:shd w:val="clear" w:color="auto" w:fill="FFFFFF"/>
              </w:rPr>
              <w:t>/* Newly created data = bm1 and bm1 contains last 500 cases */</w:t>
            </w:r>
          </w:p>
          <w:p w:rsidR="00BD4445" w:rsidRDefault="00BD4445" w:rsidP="00BD444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if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x ge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zCs w:val="20"/>
                <w:shd w:val="clear" w:color="auto" w:fill="FFFFFF"/>
              </w:rPr>
              <w:t>611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;</w:t>
            </w:r>
          </w:p>
          <w:p w:rsidR="00BD4445" w:rsidRDefault="00BD4445" w:rsidP="00BD444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run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;</w:t>
            </w:r>
          </w:p>
          <w:p w:rsidR="00BD4445" w:rsidRDefault="00BD4445" w:rsidP="00BD444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proc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reg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data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= bm1; </w:t>
            </w:r>
          </w:p>
          <w:p w:rsidR="00BD4445" w:rsidRDefault="00BD4445" w:rsidP="00BD444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model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ylnx2 = intlnx intlnx2 alnx2 klnx2 /</w:t>
            </w:r>
            <w:r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noint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; </w:t>
            </w:r>
            <w:r>
              <w:rPr>
                <w:rFonts w:ascii="Courier New" w:hAnsi="Courier New" w:cs="Courier New"/>
                <w:color w:val="008000"/>
                <w:sz w:val="20"/>
                <w:szCs w:val="20"/>
                <w:shd w:val="clear" w:color="auto" w:fill="FFFFFF"/>
              </w:rPr>
              <w:t>/* Condition III */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8000"/>
                <w:sz w:val="20"/>
                <w:szCs w:val="20"/>
                <w:shd w:val="clear" w:color="auto" w:fill="FFFFFF"/>
              </w:rPr>
              <w:t>/* Change this model for different conditions */</w:t>
            </w:r>
          </w:p>
          <w:p w:rsidR="00BD4445" w:rsidRDefault="00BD4445" w:rsidP="00BD444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output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out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= out1 </w:t>
            </w:r>
            <w:r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r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= ehat1;</w:t>
            </w:r>
          </w:p>
          <w:p w:rsidR="00BD4445" w:rsidRDefault="00BD4445" w:rsidP="00BD444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run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;</w:t>
            </w:r>
          </w:p>
          <w:p w:rsidR="00BD4445" w:rsidRDefault="00BD4445" w:rsidP="00BD444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proc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reg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data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= bm2;</w:t>
            </w:r>
          </w:p>
          <w:p w:rsidR="00BD4445" w:rsidRDefault="00BD4445" w:rsidP="00BD444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model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ylnx2 = intlnx intlnx2 alnx2 klnx2 /</w:t>
            </w:r>
            <w:r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noint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; </w:t>
            </w:r>
            <w:r>
              <w:rPr>
                <w:rFonts w:ascii="Courier New" w:hAnsi="Courier New" w:cs="Courier New"/>
                <w:color w:val="008000"/>
                <w:sz w:val="20"/>
                <w:szCs w:val="20"/>
                <w:shd w:val="clear" w:color="auto" w:fill="FFFFFF"/>
              </w:rPr>
              <w:t>/* Condition III */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8000"/>
                <w:sz w:val="20"/>
                <w:szCs w:val="20"/>
                <w:shd w:val="clear" w:color="auto" w:fill="FFFFFF"/>
              </w:rPr>
              <w:t>/* Change this model for different conditions */</w:t>
            </w:r>
          </w:p>
          <w:p w:rsidR="00BD4445" w:rsidRDefault="00BD4445" w:rsidP="00BD444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output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out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= out2 </w:t>
            </w:r>
            <w:r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r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= ehat2;</w:t>
            </w:r>
          </w:p>
          <w:p w:rsidR="00BD4445" w:rsidRDefault="00BD4445" w:rsidP="00BD444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run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;</w:t>
            </w:r>
          </w:p>
          <w:p w:rsidR="00BD4445" w:rsidRDefault="00BD4445" w:rsidP="00BD444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8000"/>
                <w:sz w:val="20"/>
                <w:szCs w:val="20"/>
                <w:shd w:val="clear" w:color="auto" w:fill="FFFFFF"/>
              </w:rPr>
              <w:t>/* G-Q Test */</w:t>
            </w:r>
          </w:p>
          <w:p w:rsidR="00BD4445" w:rsidRDefault="00BD4445" w:rsidP="00BD444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data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bmout;</w:t>
            </w:r>
          </w:p>
          <w:p w:rsidR="00BD4445" w:rsidRDefault="00BD4445" w:rsidP="00BD444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merge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out1 out2;</w:t>
            </w:r>
          </w:p>
          <w:p w:rsidR="00BD4445" w:rsidRDefault="00BD4445" w:rsidP="00BD444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keep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ehat1 ehat2;</w:t>
            </w:r>
          </w:p>
          <w:p w:rsidR="00BD4445" w:rsidRDefault="00BD4445" w:rsidP="00BD444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run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;</w:t>
            </w:r>
          </w:p>
          <w:p w:rsidR="00BD4445" w:rsidRDefault="00BD4445" w:rsidP="00BD444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proc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means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uss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data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= bmout;</w:t>
            </w:r>
          </w:p>
          <w:p w:rsidR="00BD4445" w:rsidRDefault="00BD4445" w:rsidP="00BD444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var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ehat1 ehat2;</w:t>
            </w:r>
          </w:p>
          <w:p w:rsidR="00BD4445" w:rsidRDefault="00BD4445" w:rsidP="00BD444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output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out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= out3 </w:t>
            </w:r>
            <w:r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uss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= sse1 sse2;</w:t>
            </w:r>
          </w:p>
          <w:p w:rsidR="00BD4445" w:rsidRDefault="00BD4445" w:rsidP="00BD444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run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;</w:t>
            </w:r>
          </w:p>
          <w:p w:rsidR="00BD4445" w:rsidRDefault="00BD4445" w:rsidP="00BD444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data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bmout1; </w:t>
            </w:r>
            <w:r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set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out3;</w:t>
            </w:r>
          </w:p>
          <w:p w:rsidR="00BD4445" w:rsidRDefault="00BD4445" w:rsidP="00BD444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x1 =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zCs w:val="20"/>
                <w:shd w:val="clear" w:color="auto" w:fill="FFFFFF"/>
              </w:rPr>
              <w:t>500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; x2 =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zCs w:val="20"/>
                <w:shd w:val="clear" w:color="auto" w:fill="FFFFFF"/>
              </w:rPr>
              <w:t>500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; k =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zCs w:val="20"/>
                <w:shd w:val="clear" w:color="auto" w:fill="FFFFFF"/>
              </w:rPr>
              <w:t>4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;</w:t>
            </w:r>
          </w:p>
          <w:p w:rsidR="00BD4445" w:rsidRDefault="00BD4445" w:rsidP="00BD444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sig1sq = sse1/(x1-k); sig2sq = sse2/(x2-k);</w:t>
            </w:r>
          </w:p>
          <w:p w:rsidR="00BD4445" w:rsidRDefault="00BD4445" w:rsidP="00BD444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GQ = sig1sq/sig2sq;</w:t>
            </w:r>
          </w:p>
          <w:p w:rsidR="00BD4445" w:rsidRDefault="00BD4445" w:rsidP="00BD444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run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;</w:t>
            </w:r>
          </w:p>
          <w:p w:rsidR="00BD4445" w:rsidRDefault="00BD4445" w:rsidP="00BD444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proc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print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;</w:t>
            </w:r>
          </w:p>
          <w:p w:rsidR="00BD4445" w:rsidRDefault="00BD4445" w:rsidP="00BD444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run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;</w:t>
            </w:r>
          </w:p>
          <w:p w:rsidR="00BD4445" w:rsidRDefault="00BD4445" w:rsidP="00BD444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</w:p>
          <w:p w:rsidR="00BD4445" w:rsidRDefault="00BD4445" w:rsidP="00BD444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8000"/>
                <w:sz w:val="20"/>
                <w:szCs w:val="20"/>
                <w:shd w:val="clear" w:color="auto" w:fill="FFFFFF"/>
              </w:rPr>
              <w:t>/* E */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8000"/>
                <w:sz w:val="20"/>
                <w:szCs w:val="20"/>
                <w:shd w:val="clear" w:color="auto" w:fill="FFFFFF"/>
              </w:rPr>
              <w:t>/* White Heteroskedasticity Test */</w:t>
            </w:r>
          </w:p>
          <w:p w:rsidR="00BD4445" w:rsidRDefault="00BD4445" w:rsidP="00BD444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proc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reg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data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= bm;</w:t>
            </w:r>
          </w:p>
          <w:p w:rsidR="00BD4445" w:rsidRDefault="00BD4445" w:rsidP="00BD444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model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y = lnx a k; </w:t>
            </w:r>
            <w:r>
              <w:rPr>
                <w:rFonts w:ascii="Courier New" w:hAnsi="Courier New" w:cs="Courier New"/>
                <w:color w:val="008000"/>
                <w:sz w:val="20"/>
                <w:szCs w:val="20"/>
                <w:shd w:val="clear" w:color="auto" w:fill="FFFFFF"/>
              </w:rPr>
              <w:t>/* Condition I */</w:t>
            </w:r>
          </w:p>
          <w:p w:rsidR="00BD4445" w:rsidRDefault="00BD4445" w:rsidP="00BD444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output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out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= white</w:t>
            </w:r>
          </w:p>
          <w:p w:rsidR="00BD4445" w:rsidRDefault="00BD4445" w:rsidP="00BD444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p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= whyhatt </w:t>
            </w:r>
            <w:r>
              <w:rPr>
                <w:rFonts w:ascii="Courier New" w:hAnsi="Courier New" w:cs="Courier New"/>
                <w:color w:val="008000"/>
                <w:sz w:val="20"/>
                <w:szCs w:val="20"/>
                <w:shd w:val="clear" w:color="auto" w:fill="FFFFFF"/>
              </w:rPr>
              <w:t>/* Predicted Value of dependent Variable y */</w:t>
            </w:r>
          </w:p>
          <w:p w:rsidR="00BD4445" w:rsidRDefault="00BD4445" w:rsidP="00BD444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r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= whyresid; </w:t>
            </w:r>
            <w:r>
              <w:rPr>
                <w:rFonts w:ascii="Courier New" w:hAnsi="Courier New" w:cs="Courier New"/>
                <w:color w:val="008000"/>
                <w:sz w:val="20"/>
                <w:szCs w:val="20"/>
                <w:shd w:val="clear" w:color="auto" w:fill="FFFFFF"/>
              </w:rPr>
              <w:t>/*Residual values of y */</w:t>
            </w:r>
          </w:p>
          <w:p w:rsidR="00BD4445" w:rsidRDefault="00BD4445" w:rsidP="00BD444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run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;</w:t>
            </w:r>
          </w:p>
          <w:p w:rsidR="00BD4445" w:rsidRDefault="00BD4445" w:rsidP="00BD444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</w:p>
          <w:p w:rsidR="00BD4445" w:rsidRDefault="00BD4445" w:rsidP="00BD444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data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white; </w:t>
            </w:r>
            <w:r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set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white;</w:t>
            </w:r>
          </w:p>
          <w:p w:rsidR="00BD4445" w:rsidRDefault="00BD4445" w:rsidP="00BD444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lastRenderedPageBreak/>
              <w:t>whyressq = whyresid**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zCs w:val="20"/>
                <w:shd w:val="clear" w:color="auto" w:fill="FFFFFF"/>
              </w:rPr>
              <w:t>2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;</w:t>
            </w:r>
          </w:p>
          <w:p w:rsidR="00BD4445" w:rsidRDefault="00BD4445" w:rsidP="00BD444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run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;</w:t>
            </w:r>
          </w:p>
          <w:p w:rsidR="00BD4445" w:rsidRDefault="00BD4445" w:rsidP="00BD444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</w:p>
          <w:p w:rsidR="00BD4445" w:rsidRDefault="00BD4445" w:rsidP="00BD444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proc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reg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data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= white;</w:t>
            </w:r>
          </w:p>
          <w:p w:rsidR="00BD4445" w:rsidRDefault="00BD4445" w:rsidP="00BD444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model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whyressq = lnx k a lnx2 k2 a2;</w:t>
            </w:r>
          </w:p>
          <w:p w:rsidR="00BD4445" w:rsidRDefault="00BD4445" w:rsidP="00BD444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test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lnx = k = a = lnx2 = k2 = a2 =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zCs w:val="20"/>
                <w:shd w:val="clear" w:color="auto" w:fill="FFFFFF"/>
              </w:rPr>
              <w:t>0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;</w:t>
            </w:r>
          </w:p>
          <w:p w:rsidR="00BD4445" w:rsidRDefault="00BD4445" w:rsidP="00BD444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run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;</w:t>
            </w:r>
          </w:p>
          <w:p w:rsidR="00BD4445" w:rsidRDefault="00BD4445" w:rsidP="00BD444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proc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print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;</w:t>
            </w:r>
          </w:p>
          <w:p w:rsidR="00BD4445" w:rsidRDefault="00BD4445" w:rsidP="00BD444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run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;</w:t>
            </w:r>
          </w:p>
          <w:p w:rsidR="00BD4445" w:rsidRDefault="00BD4445" w:rsidP="00BD444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</w:p>
          <w:p w:rsidR="00BD4445" w:rsidRDefault="00BD4445" w:rsidP="00BD444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8000"/>
                <w:sz w:val="20"/>
                <w:szCs w:val="20"/>
                <w:shd w:val="clear" w:color="auto" w:fill="FFFFFF"/>
              </w:rPr>
              <w:t>/* F */</w:t>
            </w:r>
          </w:p>
          <w:p w:rsidR="00BD4445" w:rsidRDefault="00BD4445" w:rsidP="00BD444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8000"/>
                <w:sz w:val="20"/>
                <w:szCs w:val="20"/>
                <w:shd w:val="clear" w:color="auto" w:fill="FFFFFF"/>
              </w:rPr>
              <w:t>/*Variance condition = Linear; Test = Lagrange Multiplier*/</w:t>
            </w:r>
          </w:p>
          <w:p w:rsidR="00BD4445" w:rsidRDefault="00BD4445" w:rsidP="00BD444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proc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autoreg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data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= bm;</w:t>
            </w:r>
          </w:p>
          <w:p w:rsidR="00BD4445" w:rsidRDefault="00BD4445" w:rsidP="00BD444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model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y = lnx k a;</w:t>
            </w:r>
          </w:p>
          <w:p w:rsidR="00BD4445" w:rsidRDefault="00BD4445" w:rsidP="00BD444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hetero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lnx / </w:t>
            </w:r>
            <w:r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link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= linear </w:t>
            </w:r>
            <w:r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test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= lm; </w:t>
            </w:r>
          </w:p>
          <w:p w:rsidR="00BD4445" w:rsidRDefault="00BD4445" w:rsidP="00BD444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run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;</w:t>
            </w:r>
          </w:p>
          <w:p w:rsidR="00BD4445" w:rsidRDefault="00BD4445" w:rsidP="00BD444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</w:p>
          <w:p w:rsidR="00BD4445" w:rsidRDefault="00BD4445" w:rsidP="00BD444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8000"/>
                <w:sz w:val="20"/>
                <w:szCs w:val="20"/>
                <w:shd w:val="clear" w:color="auto" w:fill="FFFFFF"/>
              </w:rPr>
              <w:t>/*Variance condition = Linear; Test = GLS */</w:t>
            </w:r>
          </w:p>
          <w:p w:rsidR="00BD4445" w:rsidRDefault="00BD4445" w:rsidP="00BD444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proc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autoreg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data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= bm;</w:t>
            </w:r>
          </w:p>
          <w:p w:rsidR="00BD4445" w:rsidRDefault="00BD4445" w:rsidP="00BD444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model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y = lnx k a /</w:t>
            </w:r>
            <w:r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method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= ml </w:t>
            </w:r>
            <w:r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maxiter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=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zCs w:val="20"/>
                <w:shd w:val="clear" w:color="auto" w:fill="FFFFFF"/>
              </w:rPr>
              <w:t>1000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; </w:t>
            </w:r>
            <w:r>
              <w:rPr>
                <w:rFonts w:ascii="Courier New" w:hAnsi="Courier New" w:cs="Courier New"/>
                <w:color w:val="008000"/>
                <w:sz w:val="20"/>
                <w:szCs w:val="20"/>
                <w:shd w:val="clear" w:color="auto" w:fill="FFFFFF"/>
              </w:rPr>
              <w:t>/*   */</w:t>
            </w:r>
          </w:p>
          <w:p w:rsidR="00BD4445" w:rsidRDefault="00BD4445" w:rsidP="00BD444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hetero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lnx / </w:t>
            </w:r>
            <w:r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link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= linear </w:t>
            </w:r>
            <w:r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test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= lm; </w:t>
            </w:r>
            <w:r>
              <w:rPr>
                <w:rFonts w:ascii="Courier New" w:hAnsi="Courier New" w:cs="Courier New"/>
                <w:color w:val="008000"/>
                <w:sz w:val="20"/>
                <w:szCs w:val="20"/>
                <w:shd w:val="clear" w:color="auto" w:fill="FFFFFF"/>
              </w:rPr>
              <w:t>/*Variance condition = Linear */</w:t>
            </w:r>
          </w:p>
          <w:p w:rsidR="00DB2D5D" w:rsidRPr="00F75E5A" w:rsidRDefault="00BD4445" w:rsidP="00F75E5A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run</w:t>
            </w:r>
            <w:r w:rsidR="00F75E5A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;</w:t>
            </w:r>
            <w:bookmarkStart w:id="0" w:name="_GoBack"/>
            <w:bookmarkEnd w:id="0"/>
          </w:p>
        </w:tc>
      </w:tr>
    </w:tbl>
    <w:p w:rsidR="009E63AE" w:rsidRDefault="009E63AE" w:rsidP="00BD4445"/>
    <w:sectPr w:rsidR="009E63A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wtLAwNzM2NjexMLNQ0lEKTi0uzszPAykwqgUAwUtKmywAAAA="/>
  </w:docVars>
  <w:rsids>
    <w:rsidRoot w:val="003632A2"/>
    <w:rsid w:val="002D3F33"/>
    <w:rsid w:val="003632A2"/>
    <w:rsid w:val="006E1BCD"/>
    <w:rsid w:val="00794AB6"/>
    <w:rsid w:val="008A2FD7"/>
    <w:rsid w:val="009B193B"/>
    <w:rsid w:val="009E63AE"/>
    <w:rsid w:val="00BD4445"/>
    <w:rsid w:val="00C82B12"/>
    <w:rsid w:val="00DB2D5D"/>
    <w:rsid w:val="00E038A1"/>
    <w:rsid w:val="00E63899"/>
    <w:rsid w:val="00EC0010"/>
    <w:rsid w:val="00F75E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FF829A"/>
  <w15:chartTrackingRefBased/>
  <w15:docId w15:val="{993BB5F3-363E-4ADB-891D-1BCCBC8385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mbria" w:eastAsiaTheme="minorHAnsi" w:hAnsi="Cambria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C0010"/>
    <w:pPr>
      <w:keepNext/>
      <w:keepLines/>
      <w:spacing w:before="240" w:after="0" w:line="240" w:lineRule="auto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D3F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EC001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semiHidden/>
    <w:unhideWhenUsed/>
    <w:rsid w:val="00EC0010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EC0010"/>
    <w:pPr>
      <w:spacing w:before="100" w:beforeAutospacing="1" w:after="100" w:afterAutospacing="1" w:line="240" w:lineRule="auto"/>
    </w:pPr>
    <w:rPr>
      <w:rFonts w:ascii="Times New Roman" w:eastAsiaTheme="minorEastAsia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6424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6</TotalTime>
  <Pages>3</Pages>
  <Words>408</Words>
  <Characters>233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ASNR IT</Company>
  <LinksUpToDate>false</LinksUpToDate>
  <CharactersWithSpaces>2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shra, Bijesh</dc:creator>
  <cp:keywords/>
  <dc:description/>
  <cp:lastModifiedBy>Mishra, Bijesh</cp:lastModifiedBy>
  <cp:revision>15</cp:revision>
  <dcterms:created xsi:type="dcterms:W3CDTF">2019-04-15T16:21:00Z</dcterms:created>
  <dcterms:modified xsi:type="dcterms:W3CDTF">2019-04-16T21:59:00Z</dcterms:modified>
</cp:coreProperties>
</file>